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08D744" w14:textId="77777777" w:rsidR="00F90FB8" w:rsidRPr="00A24E9E" w:rsidRDefault="00F90FB8" w:rsidP="00F90FB8">
      <w:pPr>
        <w:spacing w:after="0"/>
        <w:ind w:left="360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A24E9E">
        <w:rPr>
          <w:rFonts w:ascii="Times New Roman" w:hAnsi="Times New Roman" w:cs="Times New Roman"/>
          <w:b/>
          <w:sz w:val="44"/>
          <w:szCs w:val="44"/>
        </w:rPr>
        <w:t>Communication &amp; Presentation Skills</w:t>
      </w:r>
    </w:p>
    <w:p w14:paraId="4D372D1D" w14:textId="77777777" w:rsidR="00F90FB8" w:rsidRPr="00A24E9E" w:rsidRDefault="00F90FB8" w:rsidP="00F90FB8">
      <w:pPr>
        <w:spacing w:after="0"/>
        <w:ind w:left="360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A24E9E">
        <w:rPr>
          <w:rFonts w:ascii="Times New Roman" w:hAnsi="Times New Roman" w:cs="Times New Roman"/>
          <w:b/>
          <w:sz w:val="44"/>
          <w:szCs w:val="44"/>
        </w:rPr>
        <w:t>SS-152</w:t>
      </w:r>
    </w:p>
    <w:p w14:paraId="58CA812F" w14:textId="77777777" w:rsidR="00F90FB8" w:rsidRPr="00A24E9E" w:rsidRDefault="00F90FB8" w:rsidP="00F90FB8">
      <w:pPr>
        <w:spacing w:after="0"/>
        <w:ind w:left="360"/>
        <w:jc w:val="center"/>
        <w:rPr>
          <w:rFonts w:ascii="Times New Roman" w:hAnsi="Times New Roman" w:cs="Times New Roman"/>
          <w:b/>
          <w:sz w:val="44"/>
          <w:szCs w:val="44"/>
        </w:rPr>
      </w:pPr>
      <w:r w:rsidRPr="00A24E9E">
        <w:rPr>
          <w:rFonts w:ascii="Times New Roman" w:hAnsi="Times New Roman" w:cs="Times New Roman"/>
          <w:b/>
          <w:sz w:val="44"/>
          <w:szCs w:val="44"/>
          <w:u w:val="single"/>
        </w:rPr>
        <w:t>ASSIGNMENT 1</w:t>
      </w:r>
      <w:r w:rsidRPr="00A24E9E">
        <w:rPr>
          <w:rFonts w:ascii="Times New Roman" w:hAnsi="Times New Roman" w:cs="Times New Roman"/>
          <w:b/>
          <w:sz w:val="44"/>
          <w:szCs w:val="44"/>
        </w:rPr>
        <w:t>: (CLO 1 &amp; 2)</w:t>
      </w:r>
      <w:r w:rsidRPr="00A24E9E">
        <w:rPr>
          <w:rFonts w:ascii="Times New Roman" w:hAnsi="Times New Roman" w:cs="Times New Roman"/>
          <w:b/>
          <w:sz w:val="44"/>
          <w:szCs w:val="44"/>
        </w:rPr>
        <w:tab/>
      </w:r>
    </w:p>
    <w:p w14:paraId="6BCAC522" w14:textId="77777777" w:rsidR="00F90FB8" w:rsidRDefault="00F90FB8" w:rsidP="00F90FB8">
      <w:pPr>
        <w:ind w:left="360"/>
        <w:rPr>
          <w:rFonts w:ascii="Times New Roman" w:hAnsi="Times New Roman" w:cs="Times New Roman"/>
          <w:sz w:val="44"/>
          <w:szCs w:val="44"/>
          <w:u w:val="single"/>
        </w:rPr>
      </w:pPr>
    </w:p>
    <w:p w14:paraId="12688214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E530744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24A98EA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2D92159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EE13317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071D870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A892DC9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BAE3D7A" w14:textId="77777777" w:rsidR="00A24E9E" w:rsidRPr="00A24E9E" w:rsidRDefault="00A24E9E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E81F312" w14:textId="77777777" w:rsidR="00905B39" w:rsidRDefault="00905B39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9DD361B" w14:textId="77777777" w:rsidR="00F90FB8" w:rsidRPr="00905B39" w:rsidRDefault="00F90FB8" w:rsidP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>TASK 1:</w:t>
      </w:r>
    </w:p>
    <w:p w14:paraId="16719A47" w14:textId="77777777" w:rsidR="00000000" w:rsidRPr="00905B39" w:rsidRDefault="00B63085">
      <w:pPr>
        <w:rPr>
          <w:rFonts w:ascii="Times New Roman" w:hAnsi="Times New Roman" w:cs="Times New Roman"/>
          <w:b/>
          <w:sz w:val="28"/>
          <w:szCs w:val="28"/>
        </w:rPr>
      </w:pPr>
      <w:r w:rsidRPr="00905B39">
        <w:rPr>
          <w:rFonts w:ascii="Times New Roman" w:hAnsi="Times New Roman" w:cs="Times New Roman"/>
          <w:b/>
          <w:sz w:val="28"/>
          <w:szCs w:val="28"/>
        </w:rPr>
        <w:t>Indicate the Type of noise</w:t>
      </w:r>
      <w:r w:rsidR="00940FE4" w:rsidRPr="00905B39">
        <w:rPr>
          <w:rFonts w:ascii="Times New Roman" w:hAnsi="Times New Roman" w:cs="Times New Roman"/>
          <w:b/>
          <w:sz w:val="28"/>
          <w:szCs w:val="28"/>
        </w:rPr>
        <w:t xml:space="preserve"> barrier</w:t>
      </w:r>
      <w:r w:rsidR="00F90FB8" w:rsidRPr="00905B39">
        <w:rPr>
          <w:rFonts w:ascii="Times New Roman" w:hAnsi="Times New Roman" w:cs="Times New Roman"/>
          <w:b/>
          <w:sz w:val="28"/>
          <w:szCs w:val="28"/>
        </w:rPr>
        <w:t xml:space="preserve"> in the following Scenarios:</w:t>
      </w:r>
    </w:p>
    <w:p w14:paraId="1F3861EC" w14:textId="7AF85F16" w:rsidR="00333498" w:rsidRPr="00905B39" w:rsidRDefault="00F90FB8" w:rsidP="00F90FB8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Amber was unable to hear Mohsin due to wailing sound of the ambulance.</w:t>
      </w:r>
      <w:r w:rsidR="00900CD6" w:rsidRPr="00905B39">
        <w:rPr>
          <w:rFonts w:ascii="Times New Roman" w:hAnsi="Times New Roman" w:cs="Times New Roman"/>
          <w:sz w:val="28"/>
          <w:szCs w:val="28"/>
        </w:rPr>
        <w:t xml:space="preserve"> </w:t>
      </w:r>
      <w:r w:rsidR="00A37EB2" w:rsidRPr="00905B39">
        <w:rPr>
          <w:rFonts w:ascii="Times New Roman" w:hAnsi="Times New Roman" w:cs="Times New Roman"/>
          <w:b/>
          <w:sz w:val="28"/>
          <w:szCs w:val="28"/>
          <w:u w:val="single"/>
        </w:rPr>
        <w:t>(physical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  <w:r w:rsidRPr="00905B39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0CA25AD2" w14:textId="77777777" w:rsidR="00A24E9E" w:rsidRPr="00905B39" w:rsidRDefault="00A24E9E" w:rsidP="00A24E9E">
      <w:pPr>
        <w:spacing w:after="0" w:line="276" w:lineRule="auto"/>
        <w:ind w:left="720"/>
        <w:rPr>
          <w:rFonts w:ascii="Times New Roman" w:hAnsi="Times New Roman" w:cs="Times New Roman"/>
          <w:sz w:val="28"/>
          <w:szCs w:val="28"/>
        </w:rPr>
      </w:pPr>
    </w:p>
    <w:p w14:paraId="51116330" w14:textId="30DF141C" w:rsidR="00333498" w:rsidRPr="00905B39" w:rsidRDefault="00F90FB8" w:rsidP="00F90FB8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The female secretary finds it difficult to understand the gossip been done by the male colleagues in the office</w:t>
      </w:r>
      <w:r w:rsidR="00A37EB2" w:rsidRPr="00905B39">
        <w:rPr>
          <w:rFonts w:ascii="Times New Roman" w:hAnsi="Times New Roman" w:cs="Times New Roman"/>
          <w:sz w:val="28"/>
          <w:szCs w:val="28"/>
        </w:rPr>
        <w:t xml:space="preserve">. </w:t>
      </w:r>
      <w:r w:rsidR="00A37EB2" w:rsidRPr="00905B39">
        <w:rPr>
          <w:rFonts w:ascii="Times New Roman" w:hAnsi="Times New Roman" w:cs="Times New Roman"/>
          <w:b/>
          <w:sz w:val="28"/>
          <w:szCs w:val="28"/>
          <w:u w:val="single"/>
        </w:rPr>
        <w:t>(Physiological 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A37EB2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4B82E15C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23171B14" w14:textId="7BC59A76" w:rsidR="00333498" w:rsidRPr="00905B39" w:rsidRDefault="00F90FB8" w:rsidP="00F90FB8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 xml:space="preserve">Difference in age group and education result in communication barrier due to 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r w:rsidR="00A37EB2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Difference in perception and </w:t>
      </w:r>
      <w:proofErr w:type="gramStart"/>
      <w:r w:rsidR="00A37EB2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viewpoint 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  <w:proofErr w:type="gramEnd"/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</w:p>
    <w:p w14:paraId="33BE3A84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4876A4A8" w14:textId="7892C010" w:rsidR="00333498" w:rsidRPr="00905B39" w:rsidRDefault="00F90FB8" w:rsidP="00F90FB8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 xml:space="preserve">Emotions, prejudice and depressive mood create communication barriers due to 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(psychological 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</w:p>
    <w:p w14:paraId="2610794C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0A97AB6F" w14:textId="660A7894" w:rsidR="00F90FB8" w:rsidRPr="00905B39" w:rsidRDefault="00F90FB8" w:rsidP="00F90FB8">
      <w:pPr>
        <w:numPr>
          <w:ilvl w:val="0"/>
          <w:numId w:val="1"/>
        </w:numPr>
        <w:spacing w:after="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sz w:val="28"/>
          <w:szCs w:val="28"/>
        </w:rPr>
        <w:t>The graphs presented in the presentation were not clear</w:t>
      </w: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(organizational noise)</w:t>
      </w:r>
    </w:p>
    <w:p w14:paraId="5DCE4800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7987219" w14:textId="3AC0BEC7" w:rsidR="00333498" w:rsidRPr="00905B39" w:rsidRDefault="00F90FB8" w:rsidP="00F90FB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sz w:val="28"/>
          <w:szCs w:val="28"/>
        </w:rPr>
        <w:lastRenderedPageBreak/>
        <w:t>Aisha was hesitant to answer the questions in the interview, as she was nervous</w:t>
      </w: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>.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(physiological 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7854C2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056AF5E5" w14:textId="77777777" w:rsidR="00A24E9E" w:rsidRPr="00905B39" w:rsidRDefault="00A24E9E" w:rsidP="00A24E9E">
      <w:pPr>
        <w:spacing w:after="0" w:line="276" w:lineRule="auto"/>
        <w:ind w:left="72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E5E32CD" w14:textId="0F63992F" w:rsidR="00333498" w:rsidRPr="00905B39" w:rsidRDefault="00F90FB8" w:rsidP="00F90FB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The foreigner didn’t understand the directions provided by the local regional speaker.</w:t>
      </w:r>
      <w:r w:rsidR="00900CD6" w:rsidRPr="00905B39">
        <w:rPr>
          <w:rFonts w:ascii="Times New Roman" w:hAnsi="Times New Roman" w:cs="Times New Roman"/>
          <w:sz w:val="28"/>
          <w:szCs w:val="28"/>
        </w:rPr>
        <w:t xml:space="preserve"> 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r w:rsidR="0053124E" w:rsidRPr="00905B39">
        <w:rPr>
          <w:rFonts w:ascii="Times New Roman" w:hAnsi="Times New Roman" w:cs="Times New Roman"/>
          <w:b/>
          <w:sz w:val="28"/>
          <w:szCs w:val="28"/>
          <w:u w:val="single"/>
        </w:rPr>
        <w:t>language barrier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41370C46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6ECFB6EA" w14:textId="0C66F35E" w:rsidR="00333498" w:rsidRPr="00905B39" w:rsidRDefault="00F90FB8" w:rsidP="00F90FB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Mariam was not able to hear her mother due to loud music in the Banquet hall.</w:t>
      </w:r>
      <w:r w:rsidR="00495DD6" w:rsidRPr="00905B39">
        <w:rPr>
          <w:rFonts w:ascii="Times New Roman" w:hAnsi="Times New Roman" w:cs="Times New Roman"/>
          <w:sz w:val="28"/>
          <w:szCs w:val="28"/>
        </w:rPr>
        <w:t xml:space="preserve"> 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r w:rsidR="0053124E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environmental 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  <w:r w:rsidR="00495DD6" w:rsidRPr="00905B39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7368145A" w14:textId="77777777" w:rsidR="00A24E9E" w:rsidRPr="00905B39" w:rsidRDefault="00A24E9E" w:rsidP="00A24E9E">
      <w:pPr>
        <w:spacing w:after="0" w:line="276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31A9240C" w14:textId="147CA231" w:rsidR="00333498" w:rsidRPr="00905B39" w:rsidRDefault="00F90FB8" w:rsidP="00F90FB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The crowd was not able to hear the speaker properly due to low voice of fixed speakers in the ground.</w:t>
      </w:r>
      <w:r w:rsidR="00495DD6" w:rsidRPr="00905B39">
        <w:rPr>
          <w:rFonts w:ascii="Times New Roman" w:hAnsi="Times New Roman" w:cs="Times New Roman"/>
          <w:sz w:val="28"/>
          <w:szCs w:val="28"/>
        </w:rPr>
        <w:t xml:space="preserve"> </w:t>
      </w:r>
      <w:r w:rsidR="0053124E" w:rsidRPr="00905B39">
        <w:rPr>
          <w:rFonts w:ascii="Times New Roman" w:hAnsi="Times New Roman" w:cs="Times New Roman"/>
          <w:b/>
          <w:sz w:val="28"/>
          <w:szCs w:val="28"/>
          <w:u w:val="single"/>
        </w:rPr>
        <w:t>(physiological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  <w:r w:rsidR="00495DD6" w:rsidRPr="00905B39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7AE1A971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40D8AFB5" w14:textId="6347B035" w:rsidR="00333498" w:rsidRPr="00905B39" w:rsidRDefault="00F90FB8" w:rsidP="00F90FB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The Chinese teacher was not able to understand the queries of her foreign language speaking students.</w:t>
      </w:r>
      <w:r w:rsidR="00495DD6" w:rsidRPr="00905B39">
        <w:rPr>
          <w:rFonts w:ascii="Times New Roman" w:hAnsi="Times New Roman" w:cs="Times New Roman"/>
          <w:sz w:val="28"/>
          <w:szCs w:val="28"/>
        </w:rPr>
        <w:t xml:space="preserve"> 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(</w:t>
      </w:r>
      <w:r w:rsidR="0053124E" w:rsidRPr="00905B39">
        <w:rPr>
          <w:rFonts w:ascii="Times New Roman" w:hAnsi="Times New Roman" w:cs="Times New Roman"/>
          <w:b/>
          <w:sz w:val="28"/>
          <w:szCs w:val="28"/>
          <w:u w:val="single"/>
        </w:rPr>
        <w:t>language barrier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  <w:r w:rsidRPr="00905B3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2071780" w14:textId="77777777" w:rsidR="00A24E9E" w:rsidRPr="00905B39" w:rsidRDefault="00A24E9E" w:rsidP="00A24E9E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53D99A4E" w14:textId="7BB83D09" w:rsidR="00333498" w:rsidRPr="00905B39" w:rsidRDefault="00F90FB8" w:rsidP="00F90FB8">
      <w:pPr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Naila was not able to hear Maheen on the mobile phone.</w:t>
      </w:r>
      <w:r w:rsidR="00900CD6" w:rsidRPr="00905B39">
        <w:rPr>
          <w:rFonts w:ascii="Times New Roman" w:hAnsi="Times New Roman" w:cs="Times New Roman"/>
          <w:sz w:val="28"/>
          <w:szCs w:val="28"/>
        </w:rPr>
        <w:t xml:space="preserve"> 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(technical noise</w:t>
      </w:r>
      <w:r w:rsidR="00900CD6"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 barrier</w:t>
      </w:r>
      <w:r w:rsidR="00495DD6" w:rsidRPr="00905B39">
        <w:rPr>
          <w:rFonts w:ascii="Times New Roman" w:hAnsi="Times New Roman" w:cs="Times New Roman"/>
          <w:b/>
          <w:sz w:val="28"/>
          <w:szCs w:val="28"/>
          <w:u w:val="single"/>
        </w:rPr>
        <w:t>)</w:t>
      </w:r>
    </w:p>
    <w:p w14:paraId="5E017D39" w14:textId="77777777" w:rsidR="00F90FB8" w:rsidRPr="00905B39" w:rsidRDefault="00F90FB8">
      <w:pPr>
        <w:rPr>
          <w:rFonts w:ascii="Times New Roman" w:hAnsi="Times New Roman" w:cs="Times New Roman"/>
          <w:sz w:val="28"/>
          <w:szCs w:val="28"/>
        </w:rPr>
      </w:pPr>
    </w:p>
    <w:p w14:paraId="7A2DDA35" w14:textId="77777777" w:rsidR="00F90FB8" w:rsidRPr="00905B39" w:rsidRDefault="00F90FB8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>TASK 2:</w:t>
      </w:r>
    </w:p>
    <w:p w14:paraId="4C190FAD" w14:textId="77777777" w:rsidR="00940FE4" w:rsidRPr="00905B39" w:rsidRDefault="00940FE4" w:rsidP="00940FE4">
      <w:pPr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 xml:space="preserve">In no more than 3 lines give examples for the following kinds of barriers. </w:t>
      </w:r>
    </w:p>
    <w:p w14:paraId="412AA297" w14:textId="77777777" w:rsidR="00900CD6" w:rsidRPr="00905B39" w:rsidRDefault="00940FE4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• Semantic Barriers  </w:t>
      </w:r>
    </w:p>
    <w:p w14:paraId="44B4F40A" w14:textId="30145157" w:rsidR="00900CD6" w:rsidRPr="00905B39" w:rsidRDefault="00900CD6" w:rsidP="00C060E1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Sentence: The teacher ordered the students to move the chairs.</w:t>
      </w:r>
      <w:r w:rsidR="00940FE4" w:rsidRPr="00905B3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434E6A3" w14:textId="50C52A24" w:rsidR="00900CD6" w:rsidRPr="00905B39" w:rsidRDefault="00900CD6" w:rsidP="00C060E1">
      <w:pPr>
        <w:spacing w:line="240" w:lineRule="auto"/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>Now a confusion arises here whether the chairs are to be moved forward, backward, or sideways so every student will interpret.</w:t>
      </w:r>
    </w:p>
    <w:p w14:paraId="31B9E26C" w14:textId="77777777" w:rsidR="00900CD6" w:rsidRPr="00905B39" w:rsidRDefault="00900CD6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3412C05" w14:textId="77777777" w:rsidR="00900CD6" w:rsidRPr="00905B39" w:rsidRDefault="00940FE4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>• Organizational Barriers</w:t>
      </w:r>
    </w:p>
    <w:p w14:paraId="43302326" w14:textId="0B5F8717" w:rsidR="00900CD6" w:rsidRPr="00905B39" w:rsidRDefault="00C060E1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color w:val="373D3F"/>
          <w:sz w:val="28"/>
          <w:szCs w:val="28"/>
          <w:shd w:val="clear" w:color="auto" w:fill="FFFFFF"/>
        </w:rPr>
        <w:t>A person present in the lower hierarchy of an organization feels hesitant to ask for help or to question the superior ones. Like in a project, the team leader would sometimes consider a team member incompetent.</w:t>
      </w:r>
    </w:p>
    <w:p w14:paraId="0AB01C52" w14:textId="77777777" w:rsidR="00C060E1" w:rsidRDefault="00C060E1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2F264DA" w14:textId="12C42AF1" w:rsidR="00900CD6" w:rsidRPr="00905B39" w:rsidRDefault="00940FE4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• Cross Culture Barriers </w:t>
      </w:r>
    </w:p>
    <w:p w14:paraId="117A132D" w14:textId="5FC93F37" w:rsidR="00900CD6" w:rsidRPr="00905B39" w:rsidRDefault="00C060E1" w:rsidP="00940FE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We usually shake hands whenever we greet people but people in China just bow, and people in India press their palms to greet. </w:t>
      </w:r>
      <w:proofErr w:type="gramStart"/>
      <w:r>
        <w:rPr>
          <w:rFonts w:ascii="Times New Roman" w:hAnsi="Times New Roman" w:cs="Times New Roman"/>
          <w:sz w:val="28"/>
          <w:szCs w:val="28"/>
        </w:rPr>
        <w:t>So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the difference in </w:t>
      </w:r>
      <w:r w:rsidRPr="00C060E1">
        <w:rPr>
          <w:rFonts w:ascii="Times New Roman" w:hAnsi="Times New Roman" w:cs="Times New Roman"/>
          <w:sz w:val="28"/>
          <w:szCs w:val="28"/>
        </w:rPr>
        <w:t xml:space="preserve">cultures have </w:t>
      </w:r>
      <w:r>
        <w:rPr>
          <w:rFonts w:ascii="Times New Roman" w:hAnsi="Times New Roman" w:cs="Times New Roman"/>
          <w:sz w:val="28"/>
          <w:szCs w:val="28"/>
        </w:rPr>
        <w:t xml:space="preserve">a </w:t>
      </w:r>
      <w:r w:rsidRPr="00C060E1">
        <w:rPr>
          <w:rFonts w:ascii="Times New Roman" w:hAnsi="Times New Roman" w:cs="Times New Roman"/>
          <w:sz w:val="28"/>
          <w:szCs w:val="28"/>
        </w:rPr>
        <w:t>different meaning of words, behaviors</w:t>
      </w:r>
      <w:r>
        <w:rPr>
          <w:rFonts w:ascii="Times New Roman" w:hAnsi="Times New Roman" w:cs="Times New Roman"/>
          <w:sz w:val="28"/>
          <w:szCs w:val="28"/>
        </w:rPr>
        <w:t>,</w:t>
      </w:r>
      <w:r w:rsidRPr="00C060E1">
        <w:rPr>
          <w:rFonts w:ascii="Times New Roman" w:hAnsi="Times New Roman" w:cs="Times New Roman"/>
          <w:sz w:val="28"/>
          <w:szCs w:val="28"/>
        </w:rPr>
        <w:t xml:space="preserve"> and gestures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5CFEA480" w14:textId="77777777" w:rsidR="00900CD6" w:rsidRPr="00905B39" w:rsidRDefault="00900CD6" w:rsidP="00940FE4">
      <w:pPr>
        <w:rPr>
          <w:rFonts w:ascii="Times New Roman" w:hAnsi="Times New Roman" w:cs="Times New Roman"/>
          <w:sz w:val="28"/>
          <w:szCs w:val="28"/>
        </w:rPr>
      </w:pPr>
    </w:p>
    <w:p w14:paraId="296F7179" w14:textId="133E6D95" w:rsidR="00940FE4" w:rsidRPr="00905B39" w:rsidRDefault="00940FE4" w:rsidP="00940FE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905B39">
        <w:rPr>
          <w:rFonts w:ascii="Times New Roman" w:hAnsi="Times New Roman" w:cs="Times New Roman"/>
          <w:b/>
          <w:sz w:val="28"/>
          <w:szCs w:val="28"/>
          <w:u w:val="single"/>
        </w:rPr>
        <w:t xml:space="preserve">• Psychological Barriers </w:t>
      </w:r>
    </w:p>
    <w:p w14:paraId="3B08BBD1" w14:textId="3BA241F4" w:rsidR="00C060E1" w:rsidRPr="00905B39" w:rsidRDefault="00900CD6" w:rsidP="00D83BE6">
      <w:pPr>
        <w:rPr>
          <w:rFonts w:ascii="Times New Roman" w:hAnsi="Times New Roman" w:cs="Times New Roman"/>
          <w:sz w:val="28"/>
          <w:szCs w:val="28"/>
        </w:rPr>
      </w:pPr>
      <w:r w:rsidRPr="00905B39">
        <w:rPr>
          <w:rFonts w:ascii="Times New Roman" w:hAnsi="Times New Roman" w:cs="Times New Roman"/>
          <w:sz w:val="28"/>
          <w:szCs w:val="28"/>
        </w:rPr>
        <w:t xml:space="preserve">Psychological noise is mental interference in the speaker or listener. For instance, </w:t>
      </w:r>
      <w:r w:rsidR="00C060E1">
        <w:rPr>
          <w:rFonts w:ascii="Times New Roman" w:hAnsi="Times New Roman" w:cs="Times New Roman"/>
          <w:sz w:val="28"/>
          <w:szCs w:val="28"/>
        </w:rPr>
        <w:t xml:space="preserve">people weep sometimes when they share good news but cannot convey what they wanted to because of intense emotions.  </w:t>
      </w:r>
    </w:p>
    <w:sectPr w:rsidR="00C060E1" w:rsidRPr="00905B39" w:rsidSect="009B0E4D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486AD0"/>
    <w:multiLevelType w:val="hybridMultilevel"/>
    <w:tmpl w:val="2244E6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00714"/>
    <w:multiLevelType w:val="hybridMultilevel"/>
    <w:tmpl w:val="760070C2"/>
    <w:lvl w:ilvl="0" w:tplc="211E00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02EFC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EA8C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69A67B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C8A00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6E0E2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4248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46234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00B30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12E0E7E"/>
    <w:multiLevelType w:val="hybridMultilevel"/>
    <w:tmpl w:val="3E8AAE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D8B420A"/>
    <w:multiLevelType w:val="hybridMultilevel"/>
    <w:tmpl w:val="63681388"/>
    <w:lvl w:ilvl="0" w:tplc="964A0E5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49CC970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1E4FCD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726283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090574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E88BE1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F38165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AE49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98457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F467226"/>
    <w:multiLevelType w:val="hybridMultilevel"/>
    <w:tmpl w:val="18C81168"/>
    <w:lvl w:ilvl="0" w:tplc="2230D2D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7F44DAB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15A19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E0C49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74C529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B78875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85EC12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EE80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401AF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F9D7260"/>
    <w:multiLevelType w:val="hybridMultilevel"/>
    <w:tmpl w:val="2012A4F0"/>
    <w:lvl w:ilvl="0" w:tplc="F77E4CB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BA82C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A0557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E3CE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8AC286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9A2AD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A4979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988F3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A4A8AF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74304561">
    <w:abstractNumId w:val="3"/>
  </w:num>
  <w:num w:numId="2" w16cid:durableId="1286497210">
    <w:abstractNumId w:val="4"/>
  </w:num>
  <w:num w:numId="3" w16cid:durableId="1911882282">
    <w:abstractNumId w:val="5"/>
  </w:num>
  <w:num w:numId="4" w16cid:durableId="1352493153">
    <w:abstractNumId w:val="1"/>
  </w:num>
  <w:num w:numId="5" w16cid:durableId="241990734">
    <w:abstractNumId w:val="2"/>
  </w:num>
  <w:num w:numId="6" w16cid:durableId="1679916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QARBiYWRkbmZmYGSjpKwanFxZn5eSAFprUAp3WmAiwAAAA="/>
  </w:docVars>
  <w:rsids>
    <w:rsidRoot w:val="00F90FB8"/>
    <w:rsid w:val="00333498"/>
    <w:rsid w:val="003E34A2"/>
    <w:rsid w:val="00495DD6"/>
    <w:rsid w:val="0053124E"/>
    <w:rsid w:val="005401E9"/>
    <w:rsid w:val="005E7796"/>
    <w:rsid w:val="007854C2"/>
    <w:rsid w:val="008B4D66"/>
    <w:rsid w:val="00900CD6"/>
    <w:rsid w:val="00905B39"/>
    <w:rsid w:val="00940FE4"/>
    <w:rsid w:val="009B0E4D"/>
    <w:rsid w:val="00A24E9E"/>
    <w:rsid w:val="00A37EB2"/>
    <w:rsid w:val="00AF5C35"/>
    <w:rsid w:val="00B63085"/>
    <w:rsid w:val="00C060E1"/>
    <w:rsid w:val="00D40F0E"/>
    <w:rsid w:val="00D83BE6"/>
    <w:rsid w:val="00DC01A9"/>
    <w:rsid w:val="00DE0F2D"/>
    <w:rsid w:val="00F90FB8"/>
    <w:rsid w:val="00FC5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EA602C"/>
  <w15:chartTrackingRefBased/>
  <w15:docId w15:val="{3B86CA4E-88B4-4A87-B323-853FE1627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0F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50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267567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25698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238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4732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73834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62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638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3416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97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777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17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75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703568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7261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164">
          <w:marLeft w:val="90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1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5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747213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42731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2890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2352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0645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008">
          <w:marLeft w:val="994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Wasif Khan</dc:creator>
  <cp:keywords/>
  <dc:description/>
  <cp:lastModifiedBy>Taha Jawaid</cp:lastModifiedBy>
  <cp:revision>3</cp:revision>
  <dcterms:created xsi:type="dcterms:W3CDTF">2021-02-20T15:08:00Z</dcterms:created>
  <dcterms:modified xsi:type="dcterms:W3CDTF">2024-07-03T10:05:00Z</dcterms:modified>
</cp:coreProperties>
</file>